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3981F1" w14:textId="77777777" w:rsidR="00FB28D1" w:rsidRDefault="00FB28D1">
      <w:pPr>
        <w:spacing w:after="0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73AC5DB" w14:textId="40EB2595" w:rsidR="00FB28D1" w:rsidRDefault="00D405EA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EDITAL 002 - PROBIC/FAPERGS e PIBIC/CNPq DDPA-SEAP</w:t>
      </w:r>
      <w:r w:rsidR="00DE0CEC">
        <w:rPr>
          <w:rFonts w:ascii="Times New Roman" w:eastAsia="Times New Roman" w:hAnsi="Times New Roman" w:cs="Times New Roman"/>
          <w:b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202</w:t>
      </w:r>
      <w:r w:rsidR="005E7210">
        <w:rPr>
          <w:rFonts w:ascii="Times New Roman" w:eastAsia="Times New Roman" w:hAnsi="Times New Roman" w:cs="Times New Roman"/>
          <w:b/>
          <w:sz w:val="20"/>
          <w:szCs w:val="20"/>
        </w:rPr>
        <w:t>4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– 202</w:t>
      </w:r>
      <w:r w:rsidR="005E7210">
        <w:rPr>
          <w:rFonts w:ascii="Times New Roman" w:eastAsia="Times New Roman" w:hAnsi="Times New Roman" w:cs="Times New Roman"/>
          <w:b/>
          <w:sz w:val="20"/>
          <w:szCs w:val="20"/>
        </w:rPr>
        <w:t>5</w:t>
      </w:r>
    </w:p>
    <w:p w14:paraId="14C52B18" w14:textId="77777777" w:rsidR="00FB28D1" w:rsidRDefault="00FB28D1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B12E499" w14:textId="77777777" w:rsidR="00FB28D1" w:rsidRDefault="00D405EA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NEXO I - FORMULÁRIO DE AVALIAÇÃO DE ORIENTADORES </w:t>
      </w:r>
    </w:p>
    <w:p w14:paraId="4ED8BA37" w14:textId="77777777" w:rsidR="00FB28D1" w:rsidRDefault="00FB28D1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"/>
        <w:tblW w:w="6000" w:type="dxa"/>
        <w:jc w:val="center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00"/>
        <w:gridCol w:w="1500"/>
        <w:gridCol w:w="1500"/>
        <w:gridCol w:w="1500"/>
      </w:tblGrid>
      <w:tr w:rsidR="00FB28D1" w14:paraId="236B1535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6CBAE7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ritérios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4B117A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s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EA3BFA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ontuaçã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0BCAAD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obtida</w:t>
            </w:r>
          </w:p>
        </w:tc>
      </w:tr>
      <w:tr w:rsidR="00FB28D1" w14:paraId="2935EC45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195B3C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jeto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CDE37E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9D1252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D49A72" w14:textId="77777777" w:rsidR="00FB28D1" w:rsidRDefault="00FB28D1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FB28D1" w14:paraId="438FA56D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B5D947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dor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5D33D7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9A77AD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EE0702" w14:textId="77777777" w:rsidR="00FB28D1" w:rsidRDefault="00FB28D1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FB28D1" w14:paraId="0EEAC73D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CA2E4C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5F026E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ED3AA8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F0333E" w14:textId="77777777" w:rsidR="00FB28D1" w:rsidRDefault="00FB28D1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</w:tbl>
    <w:p w14:paraId="5FEA306C" w14:textId="77777777" w:rsidR="00FB28D1" w:rsidRDefault="00FB28D1">
      <w:pPr>
        <w:spacing w:after="0" w:line="264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6508117" w14:textId="77777777" w:rsidR="00FB28D1" w:rsidRDefault="00D405E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Nome do proponente: ____________________________________________________________________</w:t>
      </w:r>
    </w:p>
    <w:p w14:paraId="497531BC" w14:textId="77777777" w:rsidR="00FB28D1" w:rsidRDefault="00FB28D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001E618" w14:textId="77777777" w:rsidR="00FB28D1" w:rsidRDefault="00D405E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Título da proposta: _______________________________________________________________________</w:t>
      </w:r>
    </w:p>
    <w:p w14:paraId="53E4F6AB" w14:textId="77777777" w:rsidR="00FB28D1" w:rsidRDefault="00FB28D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1D7D0B2" w14:textId="77777777" w:rsidR="00FB28D1" w:rsidRDefault="00D405E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Código de cadastro na Divisão de Pesquisa: ____________</w:t>
      </w:r>
    </w:p>
    <w:p w14:paraId="1F6DF696" w14:textId="77777777" w:rsidR="00FB28D1" w:rsidRDefault="00FB28D1">
      <w:pPr>
        <w:spacing w:after="0" w:line="264" w:lineRule="auto"/>
        <w:rPr>
          <w:rFonts w:ascii="Arial" w:eastAsia="Arial" w:hAnsi="Arial" w:cs="Arial"/>
        </w:rPr>
      </w:pPr>
    </w:p>
    <w:tbl>
      <w:tblPr>
        <w:tblStyle w:val="a0"/>
        <w:tblW w:w="981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1"/>
        <w:gridCol w:w="4895"/>
        <w:gridCol w:w="867"/>
        <w:gridCol w:w="812"/>
        <w:gridCol w:w="909"/>
        <w:gridCol w:w="755"/>
        <w:gridCol w:w="900"/>
      </w:tblGrid>
      <w:tr w:rsidR="00FB28D1" w14:paraId="7C865DAD" w14:textId="77777777">
        <w:trPr>
          <w:trHeight w:val="20"/>
        </w:trPr>
        <w:tc>
          <w:tcPr>
            <w:tcW w:w="680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999BA0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</w:t>
            </w:r>
          </w:p>
        </w:tc>
        <w:tc>
          <w:tcPr>
            <w:tcW w:w="4892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F43FBD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rientador</w:t>
            </w:r>
          </w:p>
        </w:tc>
        <w:tc>
          <w:tcPr>
            <w:tcW w:w="866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3DFDBF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3C31D3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503049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59490B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5413BE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FB28D1" w14:paraId="57A5C5D6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C4A72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1</w:t>
            </w:r>
          </w:p>
        </w:tc>
        <w:tc>
          <w:tcPr>
            <w:tcW w:w="9134" w:type="dxa"/>
            <w:gridSpan w:val="6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4CDC22" w14:textId="7950AA3B" w:rsidR="00FB28D1" w:rsidRDefault="00D405EA" w:rsidP="005E7210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PARTICIPAÇÃO EM ATIVIDADES ADMINISTRATIVAS DO DDPA </w:t>
            </w:r>
            <w:r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(20</w:t>
            </w:r>
            <w:r w:rsidR="005E7210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5E7210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</w:tr>
      <w:tr w:rsidR="00FB28D1" w14:paraId="2F3486D7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A39982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44BFE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issões, atividades de direção, chefia, administrações, coordenações internas, responsabilidades técnicas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8208A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9300C6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91B3C6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AA98E8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B8DE49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5C1D5611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25A44D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1CC84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ubstituto em comissões, direção, chefias, atividades administrativas, coordenação interna, responsabilidades técnicas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3D4A3B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55708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C9F21D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5A0692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BAE62E" w14:textId="77777777" w:rsidR="00FB28D1" w:rsidRDefault="00FB2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5DA0AC1B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7B9E7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2</w:t>
            </w:r>
          </w:p>
        </w:tc>
        <w:tc>
          <w:tcPr>
            <w:tcW w:w="9134" w:type="dxa"/>
            <w:gridSpan w:val="6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7B48B2" w14:textId="1E9DA2B8" w:rsidR="00FB28D1" w:rsidRDefault="00D405EA" w:rsidP="005E7210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PRODUÇÃO BIBLIOGRÁFICA </w:t>
            </w:r>
            <w:r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(20</w:t>
            </w:r>
            <w:r w:rsidR="005E7210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5E7210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</w:tr>
      <w:tr w:rsidR="00FB28D1" w14:paraId="66193279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F760A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4490A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ou autor de correspondência na PAG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6E65B5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B40A11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704B5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,0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062E1A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2386D2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F7E500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7B725E80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B2475D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689AD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na PAG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092537" w14:textId="77777777" w:rsidR="00FB28D1" w:rsidRDefault="00FB2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5732B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7FF756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40795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7C6D19" w14:textId="77777777" w:rsidR="00FB28D1" w:rsidRDefault="00FB2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538BC076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A04F9B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1AD7EF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em periódico indexado ou autor de correspondência.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AB195" w14:textId="77777777" w:rsidR="00FB28D1" w:rsidRDefault="00FB2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DB7F1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0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A766A8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19F195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559D99" w14:textId="77777777" w:rsidR="00FB28D1" w:rsidRDefault="00FB2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235B2F4D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634C7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4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78D2F7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em periódico indexado.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41F285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01B94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2D8DE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AA41F7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B19983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06530138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32685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5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DA1432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em periódico não indexado ou autor de correspondência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45915D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E67666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590A30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E892D3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559C1F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03E706CB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627E6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6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985D6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em periódico não indexado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4441C2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9BADA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61DB61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29C772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D52486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3E4CE41E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FC529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7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FA4C10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ditor de livro publicado/Editor de periódico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450BC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0D463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40BBBF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6F69CC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3AA807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40830629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D828F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8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A966C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ivros publicados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D987BB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39192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86CFB3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DADA65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F942C3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5F3167DF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902C2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9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9FB0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apítulos de livro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1F2981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8396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0E9129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3B7F2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4B35B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3DF8BE6C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6AD09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0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D1375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oletins Técnicos/Circulares Técnicas publicados/Notas Técnicas/ Revista Técnica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455343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97E39F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3F9A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8DE3B9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65F871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69A7A8D0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AE17F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DB2E2F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ublicação de resumos no SICIT/DDPA 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87A2C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7CA71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235F1F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4F776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96437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4BA476A1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041950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4C058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sumos expandidos/Trabalhos completos publicados em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nais de eventos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7CE25C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4C6DA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4D7475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798F7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825FDD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7768E458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67D40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3F078F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umos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11D723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77198D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1C2D22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FC5561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6456F5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67ECD43E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0D012D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F2E2E8" w14:textId="19DF1DEB" w:rsidR="00FB28D1" w:rsidRDefault="00D405EA" w:rsidP="005E7210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PARTICIPAÇÃO EM BANCAS AVALIADORAS (20</w:t>
            </w:r>
            <w:r w:rsidR="005E7210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5E7210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F7A3AA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4E923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4D141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0784DA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806D4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FB28D1" w14:paraId="0359AFA3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97491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DC70F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ós-graduação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E5A91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959607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3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A951F4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B9B516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64F6B7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2F7D3150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B3BC16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43507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raduação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73A39B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581CC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547288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BA9164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6875D4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341941DD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9A81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129F5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nca no SICIT DDPA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77F247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963236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10FFBC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2F9907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0E7131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2E432D2B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0085B0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4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1598F0" w14:textId="2B266818" w:rsidR="00FB28D1" w:rsidRDefault="00D405EA" w:rsidP="005E7210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PARTICIPAÇÃO EM EVENTOS CIENTÍFICOS (20</w:t>
            </w:r>
            <w:r w:rsidR="005E7210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5E7210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990D8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89B7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609FF7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E56CB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88AC3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FB28D1" w14:paraId="4DC871CC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28A236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4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E3D86B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ganização de eventos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F262CD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C53BD3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94D01D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0C6C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D746E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3F49A793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C2837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4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3941D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rticipação como ouvinte ou palestrante no SICIT DDPA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9FD35D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7C4CB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9899BF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4EF8DF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AE5D99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7EDCD79D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AE88F3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5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C87DE3" w14:textId="3CB12C56" w:rsidR="00FB28D1" w:rsidRDefault="00D405EA" w:rsidP="005E7210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ORIENTAÇÃO (20</w:t>
            </w:r>
            <w:r w:rsidR="005E7210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5E7210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923C5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229FE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5CBB1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81D28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7613A7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FB28D1" w14:paraId="598CC625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489C17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991A82" w14:textId="4B15E815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ção de alunos de iniciação científica ou tecnológica e ensino médio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9AECAF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76A800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17EB34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A7169E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1B4E04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1D8E415D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9A595A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62985B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ção de alunos de mestrado, doutorado, pós-doutorado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7B998C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BE7C6F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B86972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B1F9F3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EE0AD" w14:textId="77777777" w:rsidR="00FB28D1" w:rsidRDefault="00FB2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75515BDF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6E51A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6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3EFE03" w14:textId="429DBA8F" w:rsidR="00FB28D1" w:rsidRDefault="00D405EA" w:rsidP="005E7210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ESTÍMULO A NOVOS ORIENTADORES (20</w:t>
            </w:r>
            <w:r w:rsidR="005E7210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5E7210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A36F4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F043B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61BBC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6DE9BB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AC915D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FB28D1" w14:paraId="184471E2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3E77F7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6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8D259B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ão ter sido contemplado com uma bolsa de iniciação científica ou tecnológica institucional no DDPA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E8943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8A9A7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5549D0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FD5DF8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AE6C9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63D0BD56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D19BCF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530A3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 da avaliação do orientador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BC0520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1D5CFD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530DF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B0C87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07FF10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9FC72BE" w14:textId="77777777" w:rsidR="00FB28D1" w:rsidRDefault="00FB28D1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4CACF72" w14:textId="77777777" w:rsidR="00FB28D1" w:rsidRDefault="00FB28D1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3851BE3" w14:textId="77777777" w:rsidR="00FB28D1" w:rsidRDefault="00D405EA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Data da Avaliação pelo Comitê Institucional: ________________________</w:t>
      </w:r>
    </w:p>
    <w:p w14:paraId="148B9448" w14:textId="77777777" w:rsidR="00FB28D1" w:rsidRDefault="00FB28D1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9C44634" w14:textId="77777777" w:rsidR="00FB28D1" w:rsidRDefault="00FB28D1">
      <w:pPr>
        <w:spacing w:after="0"/>
      </w:pPr>
    </w:p>
    <w:sectPr w:rsidR="00FB28D1">
      <w:headerReference w:type="default" r:id="rId10"/>
      <w:pgSz w:w="11906" w:h="16838"/>
      <w:pgMar w:top="1134" w:right="1134" w:bottom="1134" w:left="1134" w:header="113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BCAF36" w14:textId="77777777" w:rsidR="006C263E" w:rsidRDefault="006C263E">
      <w:pPr>
        <w:spacing w:after="0" w:line="240" w:lineRule="auto"/>
      </w:pPr>
      <w:r>
        <w:separator/>
      </w:r>
    </w:p>
  </w:endnote>
  <w:endnote w:type="continuationSeparator" w:id="0">
    <w:p w14:paraId="2E5264D3" w14:textId="77777777" w:rsidR="006C263E" w:rsidRDefault="006C26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16C601" w14:textId="77777777" w:rsidR="006C263E" w:rsidRDefault="006C263E">
      <w:pPr>
        <w:spacing w:after="0" w:line="240" w:lineRule="auto"/>
      </w:pPr>
      <w:r>
        <w:separator/>
      </w:r>
    </w:p>
  </w:footnote>
  <w:footnote w:type="continuationSeparator" w:id="0">
    <w:p w14:paraId="4B726054" w14:textId="77777777" w:rsidR="006C263E" w:rsidRDefault="006C26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FF3700" w14:textId="1D081871" w:rsidR="0028562E" w:rsidRDefault="005E7210" w:rsidP="0028562E">
    <w:pPr>
      <w:spacing w:line="360" w:lineRule="auto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noProof/>
        <w:sz w:val="20"/>
        <w:szCs w:val="20"/>
      </w:rPr>
      <w:drawing>
        <wp:anchor distT="0" distB="0" distL="114300" distR="114300" simplePos="0" relativeHeight="251664384" behindDoc="0" locked="0" layoutInCell="1" allowOverlap="1" wp14:anchorId="38966732" wp14:editId="7F73BBA1">
          <wp:simplePos x="0" y="0"/>
          <wp:positionH relativeFrom="column">
            <wp:posOffset>3832860</wp:posOffset>
          </wp:positionH>
          <wp:positionV relativeFrom="paragraph">
            <wp:posOffset>158750</wp:posOffset>
          </wp:positionV>
          <wp:extent cx="727075" cy="485775"/>
          <wp:effectExtent l="0" t="0" r="0" b="0"/>
          <wp:wrapSquare wrapText="bothSides"/>
          <wp:docPr id="201462933" name="Imagem 3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462933" name="Imagem 3" descr="Logotip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707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562E">
      <w:rPr>
        <w:noProof/>
      </w:rPr>
      <w:drawing>
        <wp:anchor distT="0" distB="0" distL="114300" distR="114300" simplePos="0" relativeHeight="251659264" behindDoc="0" locked="0" layoutInCell="1" allowOverlap="1" wp14:anchorId="29C81820" wp14:editId="7422944C">
          <wp:simplePos x="0" y="0"/>
          <wp:positionH relativeFrom="margin">
            <wp:posOffset>5226050</wp:posOffset>
          </wp:positionH>
          <wp:positionV relativeFrom="paragraph">
            <wp:posOffset>182880</wp:posOffset>
          </wp:positionV>
          <wp:extent cx="666115" cy="666115"/>
          <wp:effectExtent l="0" t="0" r="635" b="635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978" r="17799"/>
                  <a:stretch>
                    <a:fillRect/>
                  </a:stretch>
                </pic:blipFill>
                <pic:spPr bwMode="auto">
                  <a:xfrm>
                    <a:off x="0" y="0"/>
                    <a:ext cx="666115" cy="666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562E">
      <w:rPr>
        <w:noProof/>
      </w:rPr>
      <w:drawing>
        <wp:anchor distT="0" distB="0" distL="114300" distR="114300" simplePos="0" relativeHeight="251660288" behindDoc="0" locked="0" layoutInCell="1" allowOverlap="1" wp14:anchorId="7C5245DC" wp14:editId="5A9E6ED5">
          <wp:simplePos x="0" y="0"/>
          <wp:positionH relativeFrom="column">
            <wp:posOffset>1903730</wp:posOffset>
          </wp:positionH>
          <wp:positionV relativeFrom="paragraph">
            <wp:posOffset>127000</wp:posOffset>
          </wp:positionV>
          <wp:extent cx="1102995" cy="489585"/>
          <wp:effectExtent l="0" t="0" r="1905" b="5715"/>
          <wp:wrapNone/>
          <wp:docPr id="3" name="Imagem 3" descr="http://portal.cnpq.br/documents/10157/15070/logobitmap.jpg/1f4b7081-224d-4439-958c-8c58e5553550?t=13352935340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7" descr="http://portal.cnpq.br/documents/10157/15070/logobitmap.jpg/1f4b7081-224d-4439-958c-8c58e5553550?t=133529353400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99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562E">
      <w:rPr>
        <w:noProof/>
      </w:rPr>
      <w:drawing>
        <wp:anchor distT="0" distB="0" distL="114300" distR="114300" simplePos="0" relativeHeight="251662336" behindDoc="0" locked="0" layoutInCell="1" allowOverlap="1" wp14:anchorId="1FA57ED3" wp14:editId="3354CB01">
          <wp:simplePos x="0" y="0"/>
          <wp:positionH relativeFrom="column">
            <wp:posOffset>379730</wp:posOffset>
          </wp:positionH>
          <wp:positionV relativeFrom="paragraph">
            <wp:posOffset>106680</wp:posOffset>
          </wp:positionV>
          <wp:extent cx="1019175" cy="528955"/>
          <wp:effectExtent l="0" t="0" r="9525" b="4445"/>
          <wp:wrapNone/>
          <wp:docPr id="1" name="Imagem 1" descr="https://fapergs.rs.gov.br/upload/recortes/201711/29150928_3283_GD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6" descr="https://fapergs.rs.gov.br/upload/recortes/201711/29150928_3283_GDO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5289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0" w:name="_Hlk100656355"/>
    <w:bookmarkStart w:id="1" w:name="_Hlk100656356"/>
  </w:p>
  <w:p w14:paraId="1BEDC661" w14:textId="77777777" w:rsidR="0028562E" w:rsidRDefault="0028562E" w:rsidP="0028562E">
    <w:pPr>
      <w:spacing w:line="360" w:lineRule="auto"/>
      <w:rPr>
        <w:rFonts w:ascii="Times New Roman" w:hAnsi="Times New Roman" w:cs="Times New Roman"/>
        <w:sz w:val="20"/>
        <w:szCs w:val="20"/>
      </w:rPr>
    </w:pPr>
  </w:p>
  <w:p w14:paraId="34C6E4AB" w14:textId="77777777" w:rsidR="0028562E" w:rsidRDefault="0028562E" w:rsidP="0028562E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PROGRAMA INSTITUCIONAL DE BOLSAS DE INICIAÇÃO CIENTÍFICA</w:t>
    </w:r>
  </w:p>
  <w:p w14:paraId="4D3F3502" w14:textId="3E6F25F2" w:rsidR="0028562E" w:rsidRDefault="0028562E" w:rsidP="0028562E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FAPERGS e CNPq/SEAP</w:t>
    </w:r>
    <w:r w:rsidR="00DE0CEC">
      <w:rPr>
        <w:rFonts w:ascii="Times New Roman" w:hAnsi="Times New Roman" w:cs="Times New Roman"/>
        <w:sz w:val="20"/>
        <w:szCs w:val="20"/>
      </w:rPr>
      <w:t>I</w:t>
    </w:r>
  </w:p>
  <w:p w14:paraId="0CE1731C" w14:textId="77777777" w:rsidR="0028562E" w:rsidRDefault="0028562E" w:rsidP="0028562E">
    <w:pPr>
      <w:pStyle w:val="Cabealho"/>
      <w:jc w:val="center"/>
      <w:rPr>
        <w:rFonts w:ascii="Times New Roman" w:hAnsi="Times New Roman" w:cs="Times New Roman"/>
        <w:sz w:val="16"/>
        <w:szCs w:val="16"/>
      </w:rPr>
    </w:pPr>
  </w:p>
  <w:p w14:paraId="4009A36F" w14:textId="77777777" w:rsidR="0028562E" w:rsidRDefault="0028562E" w:rsidP="0028562E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 xml:space="preserve">Departamento de Diagnóstico e Pesquisa Agropecuária – DDPA </w:t>
    </w:r>
  </w:p>
  <w:p w14:paraId="4CCF9DE2" w14:textId="76892D40" w:rsidR="0028562E" w:rsidRDefault="0028562E" w:rsidP="0028562E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ecretaria da Agricultura, Pecuária</w:t>
    </w:r>
    <w:r w:rsidR="00DE0CEC">
      <w:rPr>
        <w:rFonts w:ascii="Times New Roman" w:hAnsi="Times New Roman" w:cs="Times New Roman"/>
        <w:sz w:val="20"/>
        <w:szCs w:val="20"/>
      </w:rPr>
      <w:t>, Produção Sustentável</w:t>
    </w:r>
    <w:r>
      <w:rPr>
        <w:rFonts w:ascii="Times New Roman" w:hAnsi="Times New Roman" w:cs="Times New Roman"/>
        <w:sz w:val="20"/>
        <w:szCs w:val="20"/>
      </w:rPr>
      <w:t xml:space="preserve"> e </w:t>
    </w:r>
    <w:r w:rsidR="00DE0CEC">
      <w:rPr>
        <w:rFonts w:ascii="Times New Roman" w:hAnsi="Times New Roman" w:cs="Times New Roman"/>
        <w:sz w:val="20"/>
        <w:szCs w:val="20"/>
      </w:rPr>
      <w:t>Irrigação</w:t>
    </w:r>
    <w:r>
      <w:rPr>
        <w:rFonts w:ascii="Times New Roman" w:hAnsi="Times New Roman" w:cs="Times New Roman"/>
        <w:sz w:val="20"/>
        <w:szCs w:val="20"/>
      </w:rPr>
      <w:t xml:space="preserve"> – SEAP</w:t>
    </w:r>
    <w:r w:rsidR="00DE0CEC">
      <w:rPr>
        <w:rFonts w:ascii="Times New Roman" w:hAnsi="Times New Roman" w:cs="Times New Roman"/>
        <w:sz w:val="20"/>
        <w:szCs w:val="20"/>
      </w:rPr>
      <w:t>I</w:t>
    </w:r>
  </w:p>
  <w:p w14:paraId="2CB1FD0A" w14:textId="51A5CF14" w:rsidR="00FB28D1" w:rsidRDefault="0028562E" w:rsidP="0028562E">
    <w:pPr>
      <w:spacing w:line="240" w:lineRule="auto"/>
      <w:jc w:val="center"/>
      <w:rPr>
        <w:rFonts w:ascii="Times New Roman" w:eastAsia="Times New Roman" w:hAnsi="Times New Roman" w:cs="Times New Roman"/>
        <w:b/>
        <w:color w:val="00B050"/>
        <w:sz w:val="24"/>
        <w:szCs w:val="24"/>
      </w:rPr>
    </w:pPr>
    <w:r>
      <w:rPr>
        <w:rFonts w:ascii="Times New Roman" w:eastAsia="Times New Roman" w:hAnsi="Times New Roman" w:cs="Times New Roman"/>
        <w:b/>
        <w:color w:val="00B050"/>
        <w:sz w:val="24"/>
        <w:szCs w:val="24"/>
      </w:rPr>
      <w:t>_____________________________________________________________________________</w:t>
    </w:r>
    <w:bookmarkEnd w:id="0"/>
    <w:bookmarkEnd w:id="1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bA0NLM0MTGyMDZX0lEKTi0uzszPAykwrgUAMqmqCSwAAAA="/>
  </w:docVars>
  <w:rsids>
    <w:rsidRoot w:val="00FB28D1"/>
    <w:rsid w:val="00044C10"/>
    <w:rsid w:val="000961CB"/>
    <w:rsid w:val="0028562E"/>
    <w:rsid w:val="00303327"/>
    <w:rsid w:val="005E7210"/>
    <w:rsid w:val="0062105B"/>
    <w:rsid w:val="006C263E"/>
    <w:rsid w:val="00743096"/>
    <w:rsid w:val="007C69C9"/>
    <w:rsid w:val="00BB0107"/>
    <w:rsid w:val="00D1617E"/>
    <w:rsid w:val="00D405EA"/>
    <w:rsid w:val="00D96FA7"/>
    <w:rsid w:val="00DE0CEC"/>
    <w:rsid w:val="00E0675D"/>
    <w:rsid w:val="00EE71E6"/>
    <w:rsid w:val="00FB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3D26852"/>
  <w15:docId w15:val="{FA1567C1-7D52-4353-A7C0-906B1C521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9632D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632D5"/>
  </w:style>
  <w:style w:type="paragraph" w:styleId="Rodap">
    <w:name w:val="footer"/>
    <w:basedOn w:val="Normal"/>
    <w:link w:val="RodapChar"/>
    <w:uiPriority w:val="99"/>
    <w:unhideWhenUsed/>
    <w:rsid w:val="009632D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632D5"/>
  </w:style>
  <w:style w:type="paragraph" w:styleId="Textodebalo">
    <w:name w:val="Balloon Text"/>
    <w:basedOn w:val="Normal"/>
    <w:link w:val="TextodebaloChar"/>
    <w:uiPriority w:val="99"/>
    <w:semiHidden/>
    <w:unhideWhenUsed/>
    <w:rsid w:val="009632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632D5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F91CF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91CF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91CF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91CF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91CFE"/>
    <w:rPr>
      <w:b/>
      <w:bCs/>
      <w:sz w:val="20"/>
      <w:szCs w:val="2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43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D73BF6E967FA8478111B666D6C88E4B" ma:contentTypeVersion="12" ma:contentTypeDescription="Crie um novo documento." ma:contentTypeScope="" ma:versionID="6f54c2f739b0f102e9910cf651ed715f">
  <xsd:schema xmlns:xsd="http://www.w3.org/2001/XMLSchema" xmlns:xs="http://www.w3.org/2001/XMLSchema" xmlns:p="http://schemas.microsoft.com/office/2006/metadata/properties" xmlns:ns2="5c849309-64a6-40e4-b825-e7e59ea5561d" xmlns:ns3="7ef2d9d0-f3cb-444f-a414-3469a58e9079" targetNamespace="http://schemas.microsoft.com/office/2006/metadata/properties" ma:root="true" ma:fieldsID="c0036686bd3c7088b5c344817448f779" ns2:_="" ns3:_="">
    <xsd:import namespace="5c849309-64a6-40e4-b825-e7e59ea5561d"/>
    <xsd:import namespace="7ef2d9d0-f3cb-444f-a414-3469a58e90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849309-64a6-40e4-b825-e7e59ea556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d5949dc0-332d-4f90-9758-939af5d309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2d9d0-f3cb-444f-a414-3469a58e907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e10a71-3586-4cf9-b8f3-5874fe717d9e}" ma:internalName="TaxCatchAll" ma:showField="CatchAllData" ma:web="7ef2d9d0-f3cb-444f-a414-3469a58e90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ef2d9d0-f3cb-444f-a414-3469a58e9079" xsi:nil="true"/>
    <lcf76f155ced4ddcb4097134ff3c332f xmlns="5c849309-64a6-40e4-b825-e7e59ea5561d">
      <Terms xmlns="http://schemas.microsoft.com/office/infopath/2007/PartnerControls"/>
    </lcf76f155ced4ddcb4097134ff3c332f>
  </documentManagement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lnQQun5GAzY/uvmXGgs/ez+YSqg==">AMUW2mXJ6BKqDLcYY5V5Pwi6L1x+8W0qaT0QXN/Rbamx9uwts0/ghqdvpyuHBmMLWwS9DIM09gUXkJCPAjzUboSDvSr8Mugj244kerhIUJ3PfJ6qhJjj294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624794-44A2-4221-84B3-68F9B4D81EC8}"/>
</file>

<file path=customXml/itemProps2.xml><?xml version="1.0" encoding="utf-8"?>
<ds:datastoreItem xmlns:ds="http://schemas.openxmlformats.org/officeDocument/2006/customXml" ds:itemID="{132E3D71-69BB-49A1-A2E2-1F6B8F477BA6}">
  <ds:schemaRefs>
    <ds:schemaRef ds:uri="http://schemas.microsoft.com/office/2006/metadata/properties"/>
    <ds:schemaRef ds:uri="http://schemas.microsoft.com/office/infopath/2007/PartnerControls"/>
    <ds:schemaRef ds:uri="7ef2d9d0-f3cb-444f-a414-3469a58e9079"/>
    <ds:schemaRef ds:uri="5c849309-64a6-40e4-b825-e7e59ea5561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FEEE6E87-A0C7-4D34-B112-6895BB2C76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0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or</dc:creator>
  <cp:lastModifiedBy>Reviewer</cp:lastModifiedBy>
  <cp:revision>2</cp:revision>
  <dcterms:created xsi:type="dcterms:W3CDTF">2024-05-02T15:06:00Z</dcterms:created>
  <dcterms:modified xsi:type="dcterms:W3CDTF">2024-05-02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1a69f346220596fc1387f911343a78dd529ca609fa167990aeef4d174d5ec5</vt:lpwstr>
  </property>
  <property fmtid="{D5CDD505-2E9C-101B-9397-08002B2CF9AE}" pid="3" name="ContentTypeId">
    <vt:lpwstr>0x0101009D73BF6E967FA8478111B666D6C88E4B</vt:lpwstr>
  </property>
</Properties>
</file>